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F14F2" w14:textId="77777777" w:rsidR="009F4FAB" w:rsidRPr="007019C7" w:rsidRDefault="009F4FAB" w:rsidP="009F4FAB">
      <w:pPr>
        <w:pStyle w:val="Heading1"/>
        <w:keepLines w:val="0"/>
        <w:spacing w:after="160" w:line="240" w:lineRule="auto"/>
        <w:jc w:val="center"/>
        <w:rPr>
          <w:rFonts w:asciiTheme="minorHAnsi" w:hAnsiTheme="minorHAnsi" w:cstheme="minorHAnsi"/>
          <w:b/>
          <w:color w:val="CC0035"/>
          <w:sz w:val="40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CC0035"/>
          <w:sz w:val="40"/>
        </w:rPr>
        <w:t>Community Resilience Coalition Meeting Template</w:t>
      </w:r>
    </w:p>
    <w:p w14:paraId="42333A1E" w14:textId="77777777" w:rsidR="009F4FAB" w:rsidRDefault="009F4FAB" w:rsidP="00B1169C">
      <w:pPr>
        <w:spacing w:after="0"/>
        <w:rPr>
          <w:b/>
          <w:sz w:val="32"/>
          <w:szCs w:val="32"/>
        </w:rPr>
      </w:pPr>
    </w:p>
    <w:p w14:paraId="42495F33" w14:textId="77777777" w:rsidR="00B1169C" w:rsidRPr="00C22B50" w:rsidRDefault="008E1315" w:rsidP="00B1169C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Name</w:t>
      </w:r>
      <w:r w:rsidR="003367CF">
        <w:rPr>
          <w:b/>
          <w:sz w:val="32"/>
          <w:szCs w:val="32"/>
        </w:rPr>
        <w:t xml:space="preserve"> </w:t>
      </w:r>
    </w:p>
    <w:p w14:paraId="13D5FA40" w14:textId="77777777" w:rsidR="00B1169C" w:rsidRPr="00C22B50" w:rsidRDefault="00EB5221" w:rsidP="00B1169C">
      <w:pPr>
        <w:spacing w:after="0"/>
        <w:rPr>
          <w:i/>
        </w:rPr>
      </w:pPr>
      <w:r>
        <w:rPr>
          <w:i/>
        </w:rPr>
        <w:t>Date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Time</w:t>
      </w:r>
    </w:p>
    <w:p w14:paraId="12EE311C" w14:textId="77777777" w:rsidR="00B1169C" w:rsidRDefault="00B1169C" w:rsidP="00B1169C"/>
    <w:p w14:paraId="56DEBA10" w14:textId="77777777" w:rsidR="00B1169C" w:rsidRPr="00C22B50" w:rsidRDefault="00B1169C" w:rsidP="003367CF">
      <w:pPr>
        <w:spacing w:after="0"/>
        <w:rPr>
          <w:b/>
          <w:i/>
          <w:sz w:val="28"/>
          <w:szCs w:val="28"/>
        </w:rPr>
      </w:pPr>
      <w:r w:rsidRPr="00C22B50">
        <w:rPr>
          <w:b/>
          <w:i/>
          <w:sz w:val="28"/>
          <w:szCs w:val="28"/>
        </w:rPr>
        <w:t>Meeting Objectives</w:t>
      </w:r>
    </w:p>
    <w:p w14:paraId="3994EF2D" w14:textId="77777777" w:rsidR="00E1737C" w:rsidRDefault="00EB5221" w:rsidP="00EB5221">
      <w:pPr>
        <w:pStyle w:val="ListParagraph"/>
        <w:numPr>
          <w:ilvl w:val="0"/>
          <w:numId w:val="8"/>
        </w:numPr>
        <w:spacing w:after="0"/>
      </w:pPr>
      <w:r>
        <w:t>Objective 1</w:t>
      </w:r>
    </w:p>
    <w:p w14:paraId="21A85263" w14:textId="77777777" w:rsidR="00EB5221" w:rsidRPr="00E1737C" w:rsidRDefault="00EB5221" w:rsidP="00EB5221">
      <w:pPr>
        <w:pStyle w:val="ListParagraph"/>
        <w:numPr>
          <w:ilvl w:val="0"/>
          <w:numId w:val="8"/>
        </w:numPr>
        <w:spacing w:after="0"/>
      </w:pPr>
      <w:r>
        <w:t>Objective 2</w:t>
      </w:r>
    </w:p>
    <w:p w14:paraId="516D6CEA" w14:textId="77777777" w:rsidR="00EB5221" w:rsidRDefault="00EB5221" w:rsidP="00B1169C">
      <w:pPr>
        <w:rPr>
          <w:b/>
          <w:sz w:val="28"/>
          <w:szCs w:val="28"/>
        </w:rPr>
      </w:pPr>
    </w:p>
    <w:p w14:paraId="6DF83BC0" w14:textId="77777777" w:rsidR="00B1169C" w:rsidRPr="00C22B50" w:rsidRDefault="00B1169C" w:rsidP="00B1169C">
      <w:pPr>
        <w:rPr>
          <w:b/>
          <w:sz w:val="28"/>
          <w:szCs w:val="28"/>
        </w:rPr>
      </w:pPr>
      <w:r w:rsidRPr="00C22B50">
        <w:rPr>
          <w:b/>
          <w:sz w:val="28"/>
          <w:szCs w:val="28"/>
        </w:rPr>
        <w:t>Agenda</w:t>
      </w:r>
    </w:p>
    <w:p w14:paraId="6719206B" w14:textId="77777777" w:rsidR="00B1169C" w:rsidRDefault="00EB5221" w:rsidP="00B1169C">
      <w:pPr>
        <w:pStyle w:val="ListParagraph"/>
        <w:numPr>
          <w:ilvl w:val="0"/>
          <w:numId w:val="1"/>
        </w:numPr>
      </w:pPr>
      <w:r>
        <w:t>Item 1</w:t>
      </w:r>
      <w:r>
        <w:tab/>
      </w:r>
      <w:r>
        <w:tab/>
      </w:r>
      <w:r>
        <w:tab/>
      </w:r>
      <w:r w:rsidR="00B1169C">
        <w:tab/>
      </w:r>
      <w:r w:rsidR="00095F3D">
        <w:tab/>
      </w:r>
      <w:r w:rsidR="00095F3D">
        <w:tab/>
      </w:r>
      <w:r w:rsidR="00095F3D">
        <w:tab/>
      </w:r>
      <w:r w:rsidR="00095F3D">
        <w:tab/>
      </w:r>
      <w:r w:rsidR="00D50622">
        <w:t>(</w:t>
      </w:r>
      <w:r w:rsidRPr="00EB5221">
        <w:rPr>
          <w:i/>
        </w:rPr>
        <w:t>presenter, time</w:t>
      </w:r>
      <w:r>
        <w:t>)</w:t>
      </w:r>
    </w:p>
    <w:p w14:paraId="49FDA9D3" w14:textId="77777777" w:rsidR="00EB5221" w:rsidRDefault="00EB5221" w:rsidP="00B1169C">
      <w:pPr>
        <w:pStyle w:val="ListParagraph"/>
        <w:numPr>
          <w:ilvl w:val="1"/>
          <w:numId w:val="1"/>
        </w:numPr>
      </w:pPr>
      <w:r>
        <w:t>Description</w:t>
      </w:r>
    </w:p>
    <w:p w14:paraId="2368CE48" w14:textId="77777777" w:rsidR="00B1169C" w:rsidRDefault="00B1169C" w:rsidP="00B1169C">
      <w:pPr>
        <w:pStyle w:val="ListParagraph"/>
        <w:numPr>
          <w:ilvl w:val="1"/>
          <w:numId w:val="1"/>
        </w:numPr>
      </w:pPr>
    </w:p>
    <w:p w14:paraId="06BE76B4" w14:textId="77777777" w:rsidR="00B1169C" w:rsidRDefault="00B1169C" w:rsidP="00B1169C">
      <w:pPr>
        <w:pStyle w:val="ListParagraph"/>
        <w:ind w:left="1440"/>
      </w:pPr>
    </w:p>
    <w:p w14:paraId="53DC82FF" w14:textId="77777777" w:rsidR="00B1169C" w:rsidRDefault="00EB5221" w:rsidP="00EB5221">
      <w:pPr>
        <w:pStyle w:val="ListParagraph"/>
        <w:numPr>
          <w:ilvl w:val="0"/>
          <w:numId w:val="1"/>
        </w:numPr>
      </w:pPr>
      <w:r>
        <w:t>Item 2</w:t>
      </w:r>
      <w:r w:rsidR="00D50622">
        <w:tab/>
      </w:r>
      <w:r w:rsidR="00D50622">
        <w:tab/>
      </w:r>
      <w:r w:rsidR="00D50622">
        <w:tab/>
      </w:r>
      <w:r w:rsidR="00D50622">
        <w:tab/>
      </w:r>
      <w:r w:rsidR="00D50622">
        <w:tab/>
      </w:r>
      <w:r w:rsidR="00D50622">
        <w:tab/>
      </w:r>
      <w:r w:rsidR="00095F3D">
        <w:tab/>
      </w:r>
      <w:r w:rsidR="00095F3D">
        <w:tab/>
      </w:r>
      <w:r>
        <w:t>(</w:t>
      </w:r>
      <w:r w:rsidRPr="00EB5221">
        <w:rPr>
          <w:i/>
        </w:rPr>
        <w:t>presenter, time</w:t>
      </w:r>
      <w:r>
        <w:t>)</w:t>
      </w:r>
    </w:p>
    <w:p w14:paraId="4D9A65E6" w14:textId="77777777" w:rsidR="004E00DC" w:rsidRDefault="00EB5221" w:rsidP="004E00DC">
      <w:pPr>
        <w:pStyle w:val="ListParagraph"/>
        <w:numPr>
          <w:ilvl w:val="1"/>
          <w:numId w:val="1"/>
        </w:numPr>
      </w:pPr>
      <w:r>
        <w:t>Description</w:t>
      </w:r>
      <w:r w:rsidR="00D50622">
        <w:tab/>
      </w:r>
    </w:p>
    <w:p w14:paraId="37440CA9" w14:textId="77777777" w:rsidR="00D50622" w:rsidRDefault="00D50622" w:rsidP="005304D1">
      <w:pPr>
        <w:pStyle w:val="ListParagraph"/>
        <w:numPr>
          <w:ilvl w:val="1"/>
          <w:numId w:val="1"/>
        </w:numPr>
      </w:pPr>
    </w:p>
    <w:p w14:paraId="48A67CA5" w14:textId="77777777" w:rsidR="00B1169C" w:rsidRDefault="00B1169C" w:rsidP="00B1169C">
      <w:pPr>
        <w:pStyle w:val="ListParagraph"/>
      </w:pPr>
    </w:p>
    <w:p w14:paraId="3608AA32" w14:textId="77777777" w:rsidR="00EB5221" w:rsidRDefault="00EB5221" w:rsidP="00EB5221">
      <w:pPr>
        <w:pStyle w:val="ListParagraph"/>
        <w:numPr>
          <w:ilvl w:val="0"/>
          <w:numId w:val="1"/>
        </w:numPr>
      </w:pPr>
      <w:r>
        <w:t>Item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 w:rsidRPr="00EB5221">
        <w:rPr>
          <w:i/>
        </w:rPr>
        <w:t>presenter, time</w:t>
      </w:r>
      <w:r>
        <w:t>)</w:t>
      </w:r>
    </w:p>
    <w:p w14:paraId="05761B5B" w14:textId="77777777" w:rsidR="00EB5221" w:rsidRDefault="00EB5221" w:rsidP="00EB5221">
      <w:pPr>
        <w:pStyle w:val="ListParagraph"/>
        <w:numPr>
          <w:ilvl w:val="1"/>
          <w:numId w:val="1"/>
        </w:numPr>
      </w:pPr>
      <w:r>
        <w:t>Description</w:t>
      </w:r>
      <w:r>
        <w:tab/>
      </w:r>
    </w:p>
    <w:p w14:paraId="1F0427B6" w14:textId="77777777" w:rsidR="00EB5221" w:rsidRDefault="00EB5221" w:rsidP="00EB5221">
      <w:pPr>
        <w:pStyle w:val="ListParagraph"/>
        <w:numPr>
          <w:ilvl w:val="1"/>
          <w:numId w:val="1"/>
        </w:numPr>
      </w:pPr>
    </w:p>
    <w:p w14:paraId="7D7426B0" w14:textId="77777777" w:rsidR="00EB5221" w:rsidRDefault="00EB5221" w:rsidP="00EB5221">
      <w:pPr>
        <w:pStyle w:val="ListParagraph"/>
      </w:pPr>
    </w:p>
    <w:p w14:paraId="6BFD2944" w14:textId="77777777" w:rsidR="00EB5221" w:rsidRDefault="00EB5221" w:rsidP="00EB5221">
      <w:pPr>
        <w:pStyle w:val="ListParagraph"/>
        <w:numPr>
          <w:ilvl w:val="0"/>
          <w:numId w:val="1"/>
        </w:numPr>
      </w:pPr>
      <w:r>
        <w:t>Item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 w:rsidRPr="00EB5221">
        <w:rPr>
          <w:i/>
        </w:rPr>
        <w:t>presenter, time</w:t>
      </w:r>
      <w:r>
        <w:t>)</w:t>
      </w:r>
    </w:p>
    <w:p w14:paraId="6A25154E" w14:textId="77777777" w:rsidR="00EB5221" w:rsidRDefault="00EB5221" w:rsidP="00EB5221">
      <w:pPr>
        <w:pStyle w:val="ListParagraph"/>
        <w:numPr>
          <w:ilvl w:val="1"/>
          <w:numId w:val="1"/>
        </w:numPr>
      </w:pPr>
      <w:r>
        <w:t>Description</w:t>
      </w:r>
      <w:r>
        <w:tab/>
      </w:r>
    </w:p>
    <w:p w14:paraId="2BAF3810" w14:textId="77777777" w:rsidR="00EB5221" w:rsidRDefault="00EB5221" w:rsidP="00EB5221">
      <w:pPr>
        <w:pStyle w:val="ListParagraph"/>
        <w:numPr>
          <w:ilvl w:val="1"/>
          <w:numId w:val="1"/>
        </w:numPr>
      </w:pPr>
    </w:p>
    <w:sectPr w:rsidR="00EB5221" w:rsidSect="004F0A7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D811C" w14:textId="77777777" w:rsidR="001E5A05" w:rsidRDefault="001E5A05" w:rsidP="00C3301B">
      <w:pPr>
        <w:spacing w:after="0" w:line="240" w:lineRule="auto"/>
      </w:pPr>
      <w:r>
        <w:separator/>
      </w:r>
    </w:p>
  </w:endnote>
  <w:endnote w:type="continuationSeparator" w:id="0">
    <w:p w14:paraId="3E5EF5C0" w14:textId="77777777" w:rsidR="001E5A05" w:rsidRDefault="001E5A05" w:rsidP="00C33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3798093"/>
      <w:docPartObj>
        <w:docPartGallery w:val="Page Numbers (Bottom of Page)"/>
        <w:docPartUnique/>
      </w:docPartObj>
    </w:sdtPr>
    <w:sdtEndPr>
      <w:rPr>
        <w:rFonts w:cstheme="minorHAnsi"/>
      </w:rPr>
    </w:sdtEndPr>
    <w:sdtContent>
      <w:p w14:paraId="6CE93CC6" w14:textId="77777777" w:rsidR="004F0A7F" w:rsidRPr="00562DFA" w:rsidRDefault="004F0A7F" w:rsidP="004F0A7F">
        <w:pPr>
          <w:pStyle w:val="Footer"/>
          <w:pBdr>
            <w:top w:val="single" w:sz="4" w:space="1" w:color="262626" w:themeColor="text1" w:themeTint="D9"/>
          </w:pBdr>
          <w:rPr>
            <w:rFonts w:cstheme="minorHAnsi"/>
            <w:noProof/>
            <w:sz w:val="20"/>
            <w:szCs w:val="20"/>
          </w:rPr>
        </w:pPr>
        <w:r w:rsidRPr="00562DFA">
          <w:rPr>
            <w:rFonts w:cstheme="minorHAnsi"/>
            <w:sz w:val="20"/>
            <w:szCs w:val="20"/>
          </w:rPr>
          <w:t>This was developed as part of the Resilient Children/Resilient Communities Initiative, a partnership between the National Center for Disaster Preparedness at Columbia University’s Earth Institute and Save the Children. Funded by a grant from the global healthcare company GSK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D5777" w14:textId="77777777" w:rsidR="001E5A05" w:rsidRDefault="001E5A05" w:rsidP="00C3301B">
      <w:pPr>
        <w:spacing w:after="0" w:line="240" w:lineRule="auto"/>
      </w:pPr>
      <w:r>
        <w:separator/>
      </w:r>
    </w:p>
  </w:footnote>
  <w:footnote w:type="continuationSeparator" w:id="0">
    <w:p w14:paraId="42A13A7C" w14:textId="77777777" w:rsidR="001E5A05" w:rsidRDefault="001E5A05" w:rsidP="00C33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FD167" w14:textId="77777777" w:rsidR="004F0A7F" w:rsidRPr="00871A2C" w:rsidRDefault="004F0A7F" w:rsidP="004F0A7F">
    <w:pPr>
      <w:pStyle w:val="Header"/>
      <w:pBdr>
        <w:bottom w:val="single" w:sz="4" w:space="1" w:color="262626" w:themeColor="text1" w:themeTint="D9"/>
      </w:pBdr>
      <w:tabs>
        <w:tab w:val="left" w:pos="2811"/>
      </w:tabs>
    </w:pPr>
    <w:r w:rsidRPr="003074DB">
      <w:rPr>
        <w:rFonts w:cstheme="minorHAnsi"/>
        <w:noProof/>
        <w:sz w:val="24"/>
      </w:rPr>
      <w:drawing>
        <wp:inline distT="0" distB="0" distL="0" distR="0" wp14:anchorId="3999DEA4" wp14:editId="5EFF1703">
          <wp:extent cx="1181100" cy="333375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074DB">
      <w:rPr>
        <w:rFonts w:cstheme="minorHAnsi"/>
        <w:sz w:val="24"/>
      </w:rPr>
      <w:tab/>
    </w:r>
    <w:r>
      <w:rPr>
        <w:rFonts w:cstheme="minorHAnsi"/>
        <w:sz w:val="24"/>
      </w:rPr>
      <w:tab/>
    </w:r>
    <w:r w:rsidRPr="003074DB">
      <w:rPr>
        <w:rFonts w:cstheme="minorHAnsi"/>
        <w:sz w:val="24"/>
      </w:rPr>
      <w:t xml:space="preserve">  </w:t>
    </w:r>
    <w:r w:rsidRPr="003074DB">
      <w:rPr>
        <w:rFonts w:cstheme="minorHAnsi"/>
        <w:sz w:val="24"/>
      </w:rPr>
      <w:tab/>
    </w:r>
    <w:r w:rsidRPr="003074DB">
      <w:rPr>
        <w:rFonts w:cstheme="minorHAnsi"/>
        <w:noProof/>
        <w:sz w:val="24"/>
      </w:rPr>
      <w:drawing>
        <wp:inline distT="0" distB="0" distL="0" distR="0" wp14:anchorId="7B22BB55" wp14:editId="7E79A5A2">
          <wp:extent cx="1524000" cy="314325"/>
          <wp:effectExtent l="0" t="0" r="0" b="952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96E34"/>
    <w:multiLevelType w:val="hybridMultilevel"/>
    <w:tmpl w:val="3FD672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B254A9"/>
    <w:multiLevelType w:val="hybridMultilevel"/>
    <w:tmpl w:val="357A0F5E"/>
    <w:lvl w:ilvl="0" w:tplc="DFAC7E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D297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7EA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4CE0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24F1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A4E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E4E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8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223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67F66A0"/>
    <w:multiLevelType w:val="hybridMultilevel"/>
    <w:tmpl w:val="C0D2D1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E47CD1"/>
    <w:multiLevelType w:val="hybridMultilevel"/>
    <w:tmpl w:val="72D6F3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B6B1766"/>
    <w:multiLevelType w:val="hybridMultilevel"/>
    <w:tmpl w:val="A09A9FC0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6BEA3102"/>
    <w:multiLevelType w:val="hybridMultilevel"/>
    <w:tmpl w:val="8DC684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D96B44"/>
    <w:multiLevelType w:val="hybridMultilevel"/>
    <w:tmpl w:val="A3B25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D13515"/>
    <w:multiLevelType w:val="hybridMultilevel"/>
    <w:tmpl w:val="5EE25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MzNTExsLAwMzZX0lEKTi0uzszPAykwrAUAdSH7yCwAAAA="/>
  </w:docVars>
  <w:rsids>
    <w:rsidRoot w:val="00C3301B"/>
    <w:rsid w:val="0004148B"/>
    <w:rsid w:val="00050360"/>
    <w:rsid w:val="0009092A"/>
    <w:rsid w:val="00095F3D"/>
    <w:rsid w:val="0010123F"/>
    <w:rsid w:val="00136727"/>
    <w:rsid w:val="001E5A05"/>
    <w:rsid w:val="002F0C31"/>
    <w:rsid w:val="00303A32"/>
    <w:rsid w:val="003367CF"/>
    <w:rsid w:val="00370535"/>
    <w:rsid w:val="003749DE"/>
    <w:rsid w:val="003A69BB"/>
    <w:rsid w:val="003C4D9B"/>
    <w:rsid w:val="004C2299"/>
    <w:rsid w:val="004E00DC"/>
    <w:rsid w:val="004F0A7F"/>
    <w:rsid w:val="00505DCF"/>
    <w:rsid w:val="00556CDE"/>
    <w:rsid w:val="00646555"/>
    <w:rsid w:val="006A4506"/>
    <w:rsid w:val="00833275"/>
    <w:rsid w:val="00883FC6"/>
    <w:rsid w:val="008A13F1"/>
    <w:rsid w:val="008E1315"/>
    <w:rsid w:val="008F5366"/>
    <w:rsid w:val="00907893"/>
    <w:rsid w:val="009557D7"/>
    <w:rsid w:val="009A072F"/>
    <w:rsid w:val="009F4FAB"/>
    <w:rsid w:val="00A55907"/>
    <w:rsid w:val="00B1169C"/>
    <w:rsid w:val="00BA3003"/>
    <w:rsid w:val="00C3301B"/>
    <w:rsid w:val="00D50622"/>
    <w:rsid w:val="00DC0E64"/>
    <w:rsid w:val="00E154BD"/>
    <w:rsid w:val="00E1737C"/>
    <w:rsid w:val="00E96463"/>
    <w:rsid w:val="00EA2B62"/>
    <w:rsid w:val="00EB5221"/>
    <w:rsid w:val="00F61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DC6C940"/>
  <w15:chartTrackingRefBased/>
  <w15:docId w15:val="{C3090890-3E12-4DF7-AFB2-AF2D5F525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9F4F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33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3301B"/>
  </w:style>
  <w:style w:type="paragraph" w:styleId="Footer">
    <w:name w:val="footer"/>
    <w:basedOn w:val="Normal"/>
    <w:link w:val="FooterChar"/>
    <w:uiPriority w:val="99"/>
    <w:unhideWhenUsed/>
    <w:rsid w:val="00C33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1B"/>
  </w:style>
  <w:style w:type="paragraph" w:styleId="Title">
    <w:name w:val="Title"/>
    <w:basedOn w:val="Normal"/>
    <w:next w:val="Normal"/>
    <w:link w:val="TitleChar"/>
    <w:uiPriority w:val="10"/>
    <w:qFormat/>
    <w:rsid w:val="00883F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3F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116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9F4F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5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20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5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4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8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94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94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5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51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9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CRC Initiative</dc:creator>
  <cp:keywords/>
  <dc:description/>
  <cp:lastModifiedBy>Samur Zuniga, Antonia F.</cp:lastModifiedBy>
  <cp:revision>4</cp:revision>
  <dcterms:created xsi:type="dcterms:W3CDTF">2018-05-07T00:45:00Z</dcterms:created>
  <dcterms:modified xsi:type="dcterms:W3CDTF">2019-09-30T17:05:00Z</dcterms:modified>
</cp:coreProperties>
</file>